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3D785C" w14:textId="77777777" w:rsidR="002372C6" w:rsidRDefault="002372C6" w:rsidP="002F24AF">
      <w:pPr>
        <w:spacing w:line="276" w:lineRule="auto"/>
        <w:jc w:val="center"/>
        <w:rPr>
          <w:rFonts w:ascii="Calibri" w:hAnsi="Calibri" w:cs="Calibri"/>
          <w:b/>
          <w:sz w:val="24"/>
          <w:lang w:val="en-US"/>
        </w:rPr>
      </w:pPr>
    </w:p>
    <w:p w14:paraId="10F1AD40" w14:textId="407801F7" w:rsidR="00D45822" w:rsidRDefault="002372C6" w:rsidP="00F752A7">
      <w:pPr>
        <w:spacing w:line="276" w:lineRule="auto"/>
        <w:jc w:val="center"/>
        <w:rPr>
          <w:rFonts w:ascii="Calibri" w:hAnsi="Calibri" w:cs="Calibri"/>
          <w:b/>
          <w:sz w:val="28"/>
          <w:szCs w:val="28"/>
          <w:lang w:val="en-US"/>
        </w:rPr>
      </w:pPr>
      <w:r w:rsidRPr="009D2742">
        <w:rPr>
          <w:rFonts w:ascii="Calibri" w:hAnsi="Calibri" w:cs="Calibri"/>
          <w:b/>
          <w:sz w:val="28"/>
          <w:szCs w:val="28"/>
          <w:lang w:val="en-US"/>
        </w:rPr>
        <w:t xml:space="preserve">List of </w:t>
      </w:r>
      <w:r w:rsidR="00616EF6">
        <w:rPr>
          <w:rFonts w:ascii="Calibri" w:hAnsi="Calibri" w:cs="Calibri"/>
          <w:b/>
          <w:sz w:val="28"/>
          <w:szCs w:val="28"/>
          <w:lang w:val="en-US"/>
        </w:rPr>
        <w:t xml:space="preserve">nominated </w:t>
      </w:r>
      <w:r w:rsidR="00DD5FA0">
        <w:rPr>
          <w:rFonts w:ascii="Calibri" w:hAnsi="Calibri" w:cs="Calibri"/>
          <w:b/>
          <w:sz w:val="28"/>
          <w:szCs w:val="28"/>
          <w:lang w:val="en-US"/>
        </w:rPr>
        <w:t xml:space="preserve">course </w:t>
      </w:r>
      <w:r w:rsidRPr="009D2742">
        <w:rPr>
          <w:rFonts w:ascii="Calibri" w:hAnsi="Calibri" w:cs="Calibri"/>
          <w:b/>
          <w:sz w:val="28"/>
          <w:szCs w:val="28"/>
          <w:lang w:val="en-US"/>
        </w:rPr>
        <w:t>participants</w:t>
      </w:r>
    </w:p>
    <w:p w14:paraId="2DDC2163" w14:textId="4AB0B2DA" w:rsidR="00D45822" w:rsidRPr="00FA12FA" w:rsidRDefault="00F752A7" w:rsidP="00F752A7">
      <w:pPr>
        <w:spacing w:line="276" w:lineRule="auto"/>
        <w:jc w:val="center"/>
        <w:rPr>
          <w:rFonts w:ascii="Calibri" w:hAnsi="Calibri" w:cs="Calibri"/>
          <w:b/>
          <w:color w:val="365F91" w:themeColor="accent1" w:themeShade="BF"/>
          <w:sz w:val="28"/>
          <w:szCs w:val="28"/>
          <w:lang w:val="en-US"/>
        </w:rPr>
      </w:pPr>
      <w:r w:rsidRPr="00FA12FA">
        <w:rPr>
          <w:rFonts w:ascii="Calibri" w:hAnsi="Calibri" w:cs="Calibri"/>
          <w:b/>
          <w:color w:val="365F91" w:themeColor="accent1" w:themeShade="BF"/>
          <w:sz w:val="28"/>
          <w:szCs w:val="28"/>
          <w:lang w:val="en-US"/>
        </w:rPr>
        <w:t xml:space="preserve">Capital </w:t>
      </w:r>
      <w:r w:rsidR="00D45822" w:rsidRPr="00FA12FA">
        <w:rPr>
          <w:rFonts w:ascii="Calibri" w:hAnsi="Calibri" w:cs="Calibri"/>
          <w:b/>
          <w:color w:val="365F91" w:themeColor="accent1" w:themeShade="BF"/>
          <w:sz w:val="28"/>
          <w:szCs w:val="28"/>
          <w:lang w:val="en-US"/>
        </w:rPr>
        <w:t>i</w:t>
      </w:r>
      <w:r w:rsidRPr="00FA12FA">
        <w:rPr>
          <w:rFonts w:ascii="Calibri" w:hAnsi="Calibri" w:cs="Calibri"/>
          <w:b/>
          <w:color w:val="365F91" w:themeColor="accent1" w:themeShade="BF"/>
          <w:sz w:val="28"/>
          <w:szCs w:val="28"/>
          <w:lang w:val="en-US"/>
        </w:rPr>
        <w:t xml:space="preserve">nfrastructure </w:t>
      </w:r>
      <w:r w:rsidR="00D45822" w:rsidRPr="00FA12FA">
        <w:rPr>
          <w:rFonts w:ascii="Calibri" w:hAnsi="Calibri" w:cs="Calibri"/>
          <w:b/>
          <w:color w:val="365F91" w:themeColor="accent1" w:themeShade="BF"/>
          <w:sz w:val="28"/>
          <w:szCs w:val="28"/>
          <w:lang w:val="en-US"/>
        </w:rPr>
        <w:t>i</w:t>
      </w:r>
      <w:r w:rsidRPr="00FA12FA">
        <w:rPr>
          <w:rFonts w:ascii="Calibri" w:hAnsi="Calibri" w:cs="Calibri"/>
          <w:b/>
          <w:color w:val="365F91" w:themeColor="accent1" w:themeShade="BF"/>
          <w:sz w:val="28"/>
          <w:szCs w:val="28"/>
          <w:lang w:val="en-US"/>
        </w:rPr>
        <w:t xml:space="preserve">nvestment </w:t>
      </w:r>
      <w:r w:rsidR="00D45822" w:rsidRPr="00FA12FA">
        <w:rPr>
          <w:rFonts w:ascii="Calibri" w:hAnsi="Calibri" w:cs="Calibri"/>
          <w:b/>
          <w:color w:val="365F91" w:themeColor="accent1" w:themeShade="BF"/>
          <w:sz w:val="28"/>
          <w:szCs w:val="28"/>
          <w:lang w:val="en-US"/>
        </w:rPr>
        <w:t>p</w:t>
      </w:r>
      <w:r w:rsidRPr="00FA12FA">
        <w:rPr>
          <w:rFonts w:ascii="Calibri" w:hAnsi="Calibri" w:cs="Calibri"/>
          <w:b/>
          <w:color w:val="365F91" w:themeColor="accent1" w:themeShade="BF"/>
          <w:sz w:val="28"/>
          <w:szCs w:val="28"/>
          <w:lang w:val="en-US"/>
        </w:rPr>
        <w:t xml:space="preserve">rojects for the water and sanitation sector </w:t>
      </w:r>
    </w:p>
    <w:p w14:paraId="0D3F5A6F" w14:textId="2ED03843" w:rsidR="00BB0F87" w:rsidRPr="00D45822" w:rsidRDefault="00D45822" w:rsidP="00D45822">
      <w:pPr>
        <w:spacing w:line="276" w:lineRule="auto"/>
        <w:jc w:val="center"/>
        <w:rPr>
          <w:rFonts w:ascii="Calibri" w:hAnsi="Calibri" w:cs="Calibri"/>
          <w:b/>
          <w:sz w:val="24"/>
          <w:lang w:val="en-US"/>
        </w:rPr>
      </w:pPr>
      <w:r w:rsidRPr="00D45822">
        <w:rPr>
          <w:rFonts w:ascii="Calibri" w:hAnsi="Calibri" w:cs="Calibri"/>
          <w:b/>
          <w:sz w:val="24"/>
          <w:lang w:val="en-US"/>
        </w:rPr>
        <w:t xml:space="preserve">delivery in </w:t>
      </w:r>
      <w:r w:rsidR="00A6230C" w:rsidRPr="00D45822">
        <w:rPr>
          <w:rFonts w:ascii="Calibri" w:hAnsi="Calibri" w:cs="Calibri"/>
          <w:b/>
          <w:sz w:val="24"/>
          <w:lang w:val="en-US"/>
        </w:rPr>
        <w:t>English language</w:t>
      </w:r>
      <w:r w:rsidRPr="00D45822">
        <w:rPr>
          <w:rFonts w:ascii="Calibri" w:hAnsi="Calibri" w:cs="Calibri"/>
          <w:b/>
          <w:sz w:val="24"/>
          <w:lang w:val="en-US"/>
        </w:rPr>
        <w:t xml:space="preserve">, </w:t>
      </w:r>
      <w:r>
        <w:rPr>
          <w:rFonts w:ascii="Calibri" w:hAnsi="Calibri" w:cs="Calibri"/>
          <w:b/>
          <w:sz w:val="24"/>
          <w:lang w:val="en-US"/>
        </w:rPr>
        <w:t xml:space="preserve">starting </w:t>
      </w:r>
      <w:r w:rsidR="00520C24">
        <w:rPr>
          <w:rFonts w:ascii="Calibri" w:hAnsi="Calibri" w:cs="Calibri"/>
          <w:b/>
          <w:sz w:val="24"/>
          <w:lang w:val="en-US"/>
        </w:rPr>
        <w:t>19</w:t>
      </w:r>
      <w:bookmarkStart w:id="0" w:name="_GoBack"/>
      <w:bookmarkEnd w:id="0"/>
      <w:r w:rsidR="00616EF6" w:rsidRPr="00D45822">
        <w:rPr>
          <w:rFonts w:ascii="Calibri" w:hAnsi="Calibri" w:cs="Calibri"/>
          <w:b/>
          <w:sz w:val="24"/>
          <w:lang w:val="en-US"/>
        </w:rPr>
        <w:t xml:space="preserve"> </w:t>
      </w:r>
      <w:r w:rsidR="00520C24">
        <w:rPr>
          <w:rFonts w:ascii="Calibri" w:hAnsi="Calibri" w:cs="Calibri"/>
          <w:b/>
          <w:sz w:val="24"/>
          <w:lang w:val="en-US"/>
        </w:rPr>
        <w:t xml:space="preserve">November </w:t>
      </w:r>
      <w:r w:rsidR="00616EF6" w:rsidRPr="00D45822">
        <w:rPr>
          <w:rFonts w:ascii="Calibri" w:hAnsi="Calibri" w:cs="Calibri"/>
          <w:b/>
          <w:sz w:val="24"/>
          <w:lang w:val="en-US"/>
        </w:rPr>
        <w:t>202</w:t>
      </w:r>
      <w:r w:rsidR="00D61460">
        <w:rPr>
          <w:rFonts w:ascii="Calibri" w:hAnsi="Calibri" w:cs="Calibri"/>
          <w:b/>
          <w:sz w:val="24"/>
          <w:lang w:val="en-US"/>
        </w:rPr>
        <w:t>3</w:t>
      </w:r>
    </w:p>
    <w:p w14:paraId="4F13C506" w14:textId="77777777" w:rsidR="00BB0F87" w:rsidRDefault="00BB0F87" w:rsidP="00616EF6">
      <w:pPr>
        <w:spacing w:line="276" w:lineRule="auto"/>
        <w:rPr>
          <w:rFonts w:ascii="Calibri" w:hAnsi="Calibri" w:cs="Calibri"/>
          <w:sz w:val="24"/>
          <w:lang w:val="en-US"/>
        </w:rPr>
      </w:pPr>
    </w:p>
    <w:tbl>
      <w:tblPr>
        <w:tblStyle w:val="TableGrid"/>
        <w:tblW w:w="8931" w:type="dxa"/>
        <w:tblInd w:w="108" w:type="dxa"/>
        <w:tblLook w:val="04A0" w:firstRow="1" w:lastRow="0" w:firstColumn="1" w:lastColumn="0" w:noHBand="0" w:noVBand="1"/>
      </w:tblPr>
      <w:tblGrid>
        <w:gridCol w:w="1450"/>
        <w:gridCol w:w="1672"/>
        <w:gridCol w:w="1744"/>
        <w:gridCol w:w="4065"/>
      </w:tblGrid>
      <w:tr w:rsidR="00D664D4" w:rsidRPr="002372C6" w14:paraId="658BED01" w14:textId="77777777" w:rsidTr="00E4680B">
        <w:trPr>
          <w:trHeight w:val="439"/>
        </w:trPr>
        <w:tc>
          <w:tcPr>
            <w:tcW w:w="1450" w:type="dxa"/>
            <w:shd w:val="clear" w:color="auto" w:fill="D9D9D9" w:themeFill="background1" w:themeFillShade="D9"/>
          </w:tcPr>
          <w:p w14:paraId="447A56F0" w14:textId="77777777" w:rsidR="00E13059" w:rsidRPr="002372C6" w:rsidRDefault="00E13059" w:rsidP="00AB61FB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lang w:val="en-US"/>
              </w:rPr>
            </w:pPr>
            <w:r w:rsidRPr="002372C6">
              <w:rPr>
                <w:rFonts w:ascii="Calibri" w:hAnsi="Calibri" w:cs="Calibri"/>
                <w:b/>
                <w:sz w:val="24"/>
                <w:lang w:val="en-US"/>
              </w:rPr>
              <w:t xml:space="preserve">Name </w:t>
            </w:r>
          </w:p>
        </w:tc>
        <w:tc>
          <w:tcPr>
            <w:tcW w:w="1672" w:type="dxa"/>
            <w:shd w:val="clear" w:color="auto" w:fill="D9D9D9" w:themeFill="background1" w:themeFillShade="D9"/>
          </w:tcPr>
          <w:p w14:paraId="24661446" w14:textId="77777777" w:rsidR="00E13059" w:rsidRPr="002372C6" w:rsidRDefault="00E13059" w:rsidP="00AB61FB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lang w:val="en-US"/>
              </w:rPr>
            </w:pPr>
            <w:r>
              <w:rPr>
                <w:rFonts w:ascii="Calibri" w:hAnsi="Calibri" w:cs="Calibri"/>
                <w:b/>
                <w:sz w:val="24"/>
                <w:lang w:val="en-US"/>
              </w:rPr>
              <w:t>Institution</w:t>
            </w:r>
          </w:p>
        </w:tc>
        <w:tc>
          <w:tcPr>
            <w:tcW w:w="1744" w:type="dxa"/>
            <w:shd w:val="clear" w:color="auto" w:fill="D9D9D9" w:themeFill="background1" w:themeFillShade="D9"/>
          </w:tcPr>
          <w:p w14:paraId="7B248829" w14:textId="77777777" w:rsidR="00E13059" w:rsidRPr="002372C6" w:rsidRDefault="00E13059" w:rsidP="00AB61FB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lang w:val="en-US"/>
              </w:rPr>
            </w:pPr>
            <w:r w:rsidRPr="002372C6">
              <w:rPr>
                <w:rFonts w:ascii="Calibri" w:hAnsi="Calibri" w:cs="Calibri"/>
                <w:b/>
                <w:sz w:val="24"/>
                <w:lang w:val="en-US"/>
              </w:rPr>
              <w:t>Position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438878B7" w14:textId="77777777" w:rsidR="00E13059" w:rsidRPr="002372C6" w:rsidRDefault="00E13059" w:rsidP="00AB61FB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lang w:val="en-US"/>
              </w:rPr>
            </w:pPr>
            <w:r w:rsidRPr="002372C6">
              <w:rPr>
                <w:rFonts w:ascii="Calibri" w:hAnsi="Calibri" w:cs="Calibri"/>
                <w:b/>
                <w:sz w:val="24"/>
                <w:lang w:val="en-US"/>
              </w:rPr>
              <w:t>E-mail</w:t>
            </w:r>
          </w:p>
        </w:tc>
      </w:tr>
      <w:tr w:rsidR="00616EF6" w:rsidRPr="002372C6" w14:paraId="72691DE4" w14:textId="77777777" w:rsidTr="00E4680B">
        <w:trPr>
          <w:trHeight w:val="439"/>
        </w:trPr>
        <w:tc>
          <w:tcPr>
            <w:tcW w:w="8931" w:type="dxa"/>
            <w:gridSpan w:val="4"/>
            <w:shd w:val="clear" w:color="auto" w:fill="D9D9D9" w:themeFill="background1" w:themeFillShade="D9"/>
          </w:tcPr>
          <w:p w14:paraId="6F2826E5" w14:textId="17B07E9E" w:rsidR="00616EF6" w:rsidRPr="00A6230C" w:rsidRDefault="00A6230C" w:rsidP="00AB61FB">
            <w:pPr>
              <w:spacing w:line="360" w:lineRule="auto"/>
              <w:jc w:val="both"/>
              <w:rPr>
                <w:rFonts w:ascii="Calibri" w:hAnsi="Calibri" w:cs="Calibri"/>
                <w:b/>
                <w:color w:val="FF0000"/>
                <w:sz w:val="24"/>
                <w:lang w:val="en-US"/>
              </w:rPr>
            </w:pPr>
            <w:r w:rsidRPr="00A6230C">
              <w:rPr>
                <w:rFonts w:ascii="Calibri" w:hAnsi="Calibri" w:cs="Calibri"/>
                <w:b/>
                <w:color w:val="FF0000"/>
                <w:sz w:val="24"/>
                <w:lang w:val="en-US"/>
              </w:rPr>
              <w:t>LGA</w:t>
            </w:r>
          </w:p>
        </w:tc>
      </w:tr>
      <w:tr w:rsidR="009D2742" w:rsidRPr="009D2742" w14:paraId="73243894" w14:textId="77777777" w:rsidTr="00E4680B">
        <w:trPr>
          <w:trHeight w:val="440"/>
        </w:trPr>
        <w:tc>
          <w:tcPr>
            <w:tcW w:w="1450" w:type="dxa"/>
          </w:tcPr>
          <w:p w14:paraId="4410281D" w14:textId="6A91FD7E" w:rsidR="009D2742" w:rsidRPr="002B61B2" w:rsidRDefault="009D2742" w:rsidP="002372C6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672" w:type="dxa"/>
          </w:tcPr>
          <w:p w14:paraId="3ADFB7D4" w14:textId="1DBCAEFE" w:rsidR="009D2742" w:rsidRPr="002B61B2" w:rsidRDefault="009D2742" w:rsidP="004D23EB">
            <w:pPr>
              <w:jc w:val="bot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744" w:type="dxa"/>
          </w:tcPr>
          <w:p w14:paraId="339C0AF2" w14:textId="5CBB6FCB" w:rsidR="009D2742" w:rsidRPr="002B61B2" w:rsidRDefault="009D2742" w:rsidP="004D23EB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4065" w:type="dxa"/>
          </w:tcPr>
          <w:p w14:paraId="045CB1F8" w14:textId="05D52364" w:rsidR="006F1327" w:rsidRPr="002B61B2" w:rsidRDefault="006F1327" w:rsidP="002B61B2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</w:rPr>
            </w:pPr>
          </w:p>
        </w:tc>
      </w:tr>
      <w:tr w:rsidR="009D2742" w:rsidRPr="009D2742" w14:paraId="6C55C5E0" w14:textId="77777777" w:rsidTr="00E4680B">
        <w:trPr>
          <w:trHeight w:val="439"/>
        </w:trPr>
        <w:tc>
          <w:tcPr>
            <w:tcW w:w="1450" w:type="dxa"/>
          </w:tcPr>
          <w:p w14:paraId="4F9B7C87" w14:textId="406A64C5" w:rsidR="009D2742" w:rsidRPr="009D2742" w:rsidRDefault="009D2742" w:rsidP="002372C6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672" w:type="dxa"/>
          </w:tcPr>
          <w:p w14:paraId="1B051D23" w14:textId="744CC68F" w:rsidR="009D2742" w:rsidRPr="009D2742" w:rsidRDefault="009D2742" w:rsidP="004D23EB">
            <w:pPr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744" w:type="dxa"/>
          </w:tcPr>
          <w:p w14:paraId="2E3B963E" w14:textId="67D51328" w:rsidR="009D2742" w:rsidRPr="009D2742" w:rsidRDefault="009D2742" w:rsidP="00D86065">
            <w:pPr>
              <w:spacing w:line="360" w:lineRule="auto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4065" w:type="dxa"/>
          </w:tcPr>
          <w:p w14:paraId="3EFF89C9" w14:textId="7DB6C5F4" w:rsidR="009D2742" w:rsidRPr="00F9717D" w:rsidRDefault="009D2742" w:rsidP="00F9717D">
            <w:pPr>
              <w:pStyle w:val="Heading3"/>
              <w:shd w:val="clear" w:color="auto" w:fill="FFFFFF"/>
              <w:spacing w:line="300" w:lineRule="atLeast"/>
              <w:rPr>
                <w:rFonts w:asciiTheme="minorHAnsi" w:hAnsiTheme="minorHAnsi" w:cstheme="minorHAnsi"/>
                <w:color w:val="555555"/>
                <w:spacing w:val="5"/>
              </w:rPr>
            </w:pPr>
          </w:p>
        </w:tc>
      </w:tr>
      <w:tr w:rsidR="00A6230C" w:rsidRPr="009D2742" w14:paraId="44440FF2" w14:textId="77777777" w:rsidTr="00E4680B">
        <w:trPr>
          <w:trHeight w:val="439"/>
        </w:trPr>
        <w:tc>
          <w:tcPr>
            <w:tcW w:w="1450" w:type="dxa"/>
          </w:tcPr>
          <w:p w14:paraId="5E14EECB" w14:textId="77777777" w:rsidR="00A6230C" w:rsidRDefault="00A6230C" w:rsidP="002372C6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672" w:type="dxa"/>
          </w:tcPr>
          <w:p w14:paraId="6419D715" w14:textId="77777777" w:rsidR="00A6230C" w:rsidRDefault="00A6230C" w:rsidP="004D23EB">
            <w:pPr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744" w:type="dxa"/>
          </w:tcPr>
          <w:p w14:paraId="4E5D2BB3" w14:textId="77777777" w:rsidR="00A6230C" w:rsidRDefault="00A6230C" w:rsidP="00D86065">
            <w:pPr>
              <w:spacing w:line="360" w:lineRule="auto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4065" w:type="dxa"/>
          </w:tcPr>
          <w:p w14:paraId="67626185" w14:textId="77777777" w:rsidR="00A6230C" w:rsidRDefault="00A6230C" w:rsidP="00F9717D">
            <w:pPr>
              <w:pStyle w:val="Heading3"/>
              <w:shd w:val="clear" w:color="auto" w:fill="FFFFFF"/>
              <w:spacing w:line="300" w:lineRule="atLeast"/>
            </w:pPr>
          </w:p>
        </w:tc>
      </w:tr>
      <w:tr w:rsidR="00A6230C" w:rsidRPr="009D2742" w14:paraId="79365214" w14:textId="77777777" w:rsidTr="00E4680B">
        <w:trPr>
          <w:trHeight w:val="439"/>
        </w:trPr>
        <w:tc>
          <w:tcPr>
            <w:tcW w:w="1450" w:type="dxa"/>
          </w:tcPr>
          <w:p w14:paraId="73FCA37F" w14:textId="77777777" w:rsidR="00A6230C" w:rsidRDefault="00A6230C" w:rsidP="002372C6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672" w:type="dxa"/>
          </w:tcPr>
          <w:p w14:paraId="3E193C58" w14:textId="77777777" w:rsidR="00A6230C" w:rsidRDefault="00A6230C" w:rsidP="004D23EB">
            <w:pPr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744" w:type="dxa"/>
          </w:tcPr>
          <w:p w14:paraId="692CC386" w14:textId="77777777" w:rsidR="00A6230C" w:rsidRDefault="00A6230C" w:rsidP="00D86065">
            <w:pPr>
              <w:spacing w:line="360" w:lineRule="auto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4065" w:type="dxa"/>
          </w:tcPr>
          <w:p w14:paraId="7555D76C" w14:textId="77777777" w:rsidR="00A6230C" w:rsidRDefault="00A6230C" w:rsidP="00F9717D">
            <w:pPr>
              <w:pStyle w:val="Heading3"/>
              <w:shd w:val="clear" w:color="auto" w:fill="FFFFFF"/>
              <w:spacing w:line="300" w:lineRule="atLeast"/>
            </w:pPr>
          </w:p>
        </w:tc>
      </w:tr>
      <w:tr w:rsidR="00A6230C" w:rsidRPr="009D2742" w14:paraId="290AADDF" w14:textId="77777777" w:rsidTr="00E4680B">
        <w:trPr>
          <w:trHeight w:val="439"/>
        </w:trPr>
        <w:tc>
          <w:tcPr>
            <w:tcW w:w="1450" w:type="dxa"/>
          </w:tcPr>
          <w:p w14:paraId="38CCDE0D" w14:textId="77777777" w:rsidR="00A6230C" w:rsidRDefault="00A6230C" w:rsidP="002372C6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672" w:type="dxa"/>
          </w:tcPr>
          <w:p w14:paraId="266F6EAB" w14:textId="77777777" w:rsidR="00A6230C" w:rsidRDefault="00A6230C" w:rsidP="004D23EB">
            <w:pPr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744" w:type="dxa"/>
          </w:tcPr>
          <w:p w14:paraId="1BF556B6" w14:textId="77777777" w:rsidR="00A6230C" w:rsidRDefault="00A6230C" w:rsidP="00D86065">
            <w:pPr>
              <w:spacing w:line="360" w:lineRule="auto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4065" w:type="dxa"/>
          </w:tcPr>
          <w:p w14:paraId="2E0C4DA0" w14:textId="77777777" w:rsidR="00A6230C" w:rsidRDefault="00A6230C" w:rsidP="00F9717D">
            <w:pPr>
              <w:pStyle w:val="Heading3"/>
              <w:shd w:val="clear" w:color="auto" w:fill="FFFFFF"/>
              <w:spacing w:line="300" w:lineRule="atLeast"/>
            </w:pPr>
          </w:p>
        </w:tc>
      </w:tr>
      <w:tr w:rsidR="00A6230C" w:rsidRPr="009D2742" w14:paraId="7B06498B" w14:textId="77777777" w:rsidTr="00E4680B">
        <w:trPr>
          <w:trHeight w:val="439"/>
        </w:trPr>
        <w:tc>
          <w:tcPr>
            <w:tcW w:w="1450" w:type="dxa"/>
          </w:tcPr>
          <w:p w14:paraId="1058BD6A" w14:textId="77777777" w:rsidR="00A6230C" w:rsidRDefault="00A6230C" w:rsidP="002372C6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672" w:type="dxa"/>
          </w:tcPr>
          <w:p w14:paraId="37673A30" w14:textId="77777777" w:rsidR="00A6230C" w:rsidRDefault="00A6230C" w:rsidP="004D23EB">
            <w:pPr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744" w:type="dxa"/>
          </w:tcPr>
          <w:p w14:paraId="0E302380" w14:textId="77777777" w:rsidR="00A6230C" w:rsidRDefault="00A6230C" w:rsidP="00D86065">
            <w:pPr>
              <w:spacing w:line="360" w:lineRule="auto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4065" w:type="dxa"/>
          </w:tcPr>
          <w:p w14:paraId="67CE93BB" w14:textId="77777777" w:rsidR="00A6230C" w:rsidRDefault="00A6230C" w:rsidP="00F9717D">
            <w:pPr>
              <w:pStyle w:val="Heading3"/>
              <w:shd w:val="clear" w:color="auto" w:fill="FFFFFF"/>
              <w:spacing w:line="300" w:lineRule="atLeast"/>
            </w:pPr>
          </w:p>
        </w:tc>
      </w:tr>
      <w:tr w:rsidR="009D2742" w:rsidRPr="009D2742" w14:paraId="4DBC90DE" w14:textId="77777777" w:rsidTr="00E4680B">
        <w:trPr>
          <w:trHeight w:val="440"/>
        </w:trPr>
        <w:tc>
          <w:tcPr>
            <w:tcW w:w="1450" w:type="dxa"/>
          </w:tcPr>
          <w:p w14:paraId="319504C2" w14:textId="43769B74" w:rsidR="009D2742" w:rsidRPr="009D2742" w:rsidRDefault="009D2742" w:rsidP="002372C6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672" w:type="dxa"/>
          </w:tcPr>
          <w:p w14:paraId="3CE44CFC" w14:textId="50395B76" w:rsidR="009D2742" w:rsidRPr="009D2742" w:rsidRDefault="009D2742" w:rsidP="004D23EB">
            <w:pPr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1744" w:type="dxa"/>
          </w:tcPr>
          <w:p w14:paraId="1D6A3677" w14:textId="7D2003A9" w:rsidR="009D2742" w:rsidRPr="009D2742" w:rsidRDefault="009D2742" w:rsidP="00913815">
            <w:pPr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4065" w:type="dxa"/>
          </w:tcPr>
          <w:p w14:paraId="0EB841AF" w14:textId="4CA8A71E" w:rsidR="009D2742" w:rsidRPr="00726696" w:rsidRDefault="009D2742" w:rsidP="002372C6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</w:tr>
    </w:tbl>
    <w:p w14:paraId="46553D47" w14:textId="77777777" w:rsidR="0035219D" w:rsidRPr="006670CA" w:rsidRDefault="0035219D" w:rsidP="006670CA">
      <w:pPr>
        <w:spacing w:line="276" w:lineRule="auto"/>
        <w:jc w:val="center"/>
        <w:rPr>
          <w:rFonts w:ascii="Calibri" w:hAnsi="Calibri" w:cs="Calibri"/>
          <w:sz w:val="24"/>
        </w:rPr>
      </w:pPr>
    </w:p>
    <w:sectPr w:rsidR="0035219D" w:rsidRPr="006670CA" w:rsidSect="006C6987">
      <w:footerReference w:type="default" r:id="rId7"/>
      <w:headerReference w:type="first" r:id="rId8"/>
      <w:footerReference w:type="first" r:id="rId9"/>
      <w:pgSz w:w="11906" w:h="16838" w:code="9"/>
      <w:pgMar w:top="1954" w:right="1440" w:bottom="1135" w:left="1440" w:header="851" w:footer="41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D2FF58" w14:textId="77777777" w:rsidR="006E3B86" w:rsidRDefault="006E3B86">
      <w:r>
        <w:separator/>
      </w:r>
    </w:p>
  </w:endnote>
  <w:endnote w:type="continuationSeparator" w:id="0">
    <w:p w14:paraId="1ECDD670" w14:textId="77777777" w:rsidR="006E3B86" w:rsidRDefault="006E3B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62C21" w14:textId="77777777" w:rsidR="00853EA6" w:rsidRDefault="00DB2A39">
    <w:pPr>
      <w:pStyle w:val="Footer"/>
      <w:pBdr>
        <w:top w:val="single" w:sz="4" w:space="1" w:color="D9D9D9"/>
      </w:pBdr>
      <w:jc w:val="right"/>
    </w:pPr>
    <w:r>
      <w:fldChar w:fldCharType="begin"/>
    </w:r>
    <w:r w:rsidR="00E533CB">
      <w:instrText xml:space="preserve"> PAGE   \* MERGEFORMAT </w:instrText>
    </w:r>
    <w:r>
      <w:fldChar w:fldCharType="separate"/>
    </w:r>
    <w:r w:rsidR="00DF2DE5">
      <w:rPr>
        <w:noProof/>
      </w:rPr>
      <w:t>2</w:t>
    </w:r>
    <w:r>
      <w:rPr>
        <w:noProof/>
      </w:rPr>
      <w:fldChar w:fldCharType="end"/>
    </w:r>
    <w:r w:rsidR="00853EA6">
      <w:t xml:space="preserve"> | </w:t>
    </w:r>
    <w:r w:rsidR="00853EA6">
      <w:rPr>
        <w:color w:val="7F7F7F"/>
        <w:spacing w:val="60"/>
      </w:rPr>
      <w:t>Page</w:t>
    </w:r>
  </w:p>
  <w:p w14:paraId="43C7B180" w14:textId="77777777" w:rsidR="00853EA6" w:rsidRDefault="00853E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1A0AD0" w14:textId="77777777" w:rsidR="00853EA6" w:rsidRDefault="00DB2A39">
    <w:pPr>
      <w:pStyle w:val="Footer"/>
      <w:pBdr>
        <w:top w:val="single" w:sz="4" w:space="1" w:color="D9D9D9"/>
      </w:pBdr>
      <w:jc w:val="right"/>
    </w:pPr>
    <w:r>
      <w:fldChar w:fldCharType="begin"/>
    </w:r>
    <w:r w:rsidR="00E533CB">
      <w:instrText xml:space="preserve"> PAGE   \* MERGEFORMAT </w:instrText>
    </w:r>
    <w:r>
      <w:fldChar w:fldCharType="separate"/>
    </w:r>
    <w:r w:rsidR="00913815">
      <w:rPr>
        <w:noProof/>
      </w:rPr>
      <w:t>1</w:t>
    </w:r>
    <w:r>
      <w:rPr>
        <w:noProof/>
      </w:rPr>
      <w:fldChar w:fldCharType="end"/>
    </w:r>
    <w:r w:rsidR="00853EA6">
      <w:t xml:space="preserve"> | </w:t>
    </w:r>
    <w:r w:rsidR="00853EA6">
      <w:rPr>
        <w:color w:val="7F7F7F"/>
        <w:spacing w:val="60"/>
      </w:rPr>
      <w:t>Page</w:t>
    </w:r>
  </w:p>
  <w:p w14:paraId="331DC227" w14:textId="77777777" w:rsidR="00853EA6" w:rsidRPr="006C6987" w:rsidRDefault="00853EA6" w:rsidP="006C6987">
    <w:pPr>
      <w:pStyle w:val="Footer"/>
      <w:ind w:left="-284" w:right="-330"/>
      <w:jc w:val="center"/>
      <w:rPr>
        <w:rFonts w:ascii="Arial" w:hAnsi="Arial" w:cs="Arial"/>
        <w:color w:val="999999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C9F220" w14:textId="77777777" w:rsidR="006E3B86" w:rsidRDefault="006E3B86">
      <w:r>
        <w:separator/>
      </w:r>
    </w:p>
  </w:footnote>
  <w:footnote w:type="continuationSeparator" w:id="0">
    <w:p w14:paraId="01EDC682" w14:textId="77777777" w:rsidR="006E3B86" w:rsidRDefault="006E3B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6CB2E8" w14:textId="77777777" w:rsidR="00853EA6" w:rsidRPr="00232B24" w:rsidRDefault="00853EA6" w:rsidP="00232B24">
    <w:pPr>
      <w:ind w:right="-613" w:firstLine="426"/>
      <w:jc w:val="center"/>
      <w:rPr>
        <w:rFonts w:cs="Arial"/>
        <w:sz w:val="28"/>
        <w:szCs w:val="28"/>
        <w:lang w:val="fr-FR"/>
      </w:rPr>
    </w:pPr>
    <w:r>
      <w:rPr>
        <w:noProof/>
        <w:lang w:val="en-US"/>
      </w:rPr>
      <w:drawing>
        <wp:anchor distT="0" distB="0" distL="114300" distR="114300" simplePos="0" relativeHeight="251657728" behindDoc="1" locked="0" layoutInCell="1" allowOverlap="1" wp14:anchorId="67DAD0FF" wp14:editId="5090C185">
          <wp:simplePos x="0" y="0"/>
          <wp:positionH relativeFrom="column">
            <wp:posOffset>-914400</wp:posOffset>
          </wp:positionH>
          <wp:positionV relativeFrom="paragraph">
            <wp:posOffset>-330200</wp:posOffset>
          </wp:positionV>
          <wp:extent cx="7543800" cy="916305"/>
          <wp:effectExtent l="19050" t="0" r="0" b="0"/>
          <wp:wrapNone/>
          <wp:docPr id="42" name="Picture 42" descr="header za vo word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2" descr="header za vo word_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9163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51F82"/>
    <w:multiLevelType w:val="hybridMultilevel"/>
    <w:tmpl w:val="E8E8973A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E5036B7"/>
    <w:multiLevelType w:val="hybridMultilevel"/>
    <w:tmpl w:val="56DA3F8A"/>
    <w:lvl w:ilvl="0" w:tplc="FC145500">
      <w:start w:val="11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  <w:b w:val="0"/>
        <w:i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81FA2"/>
    <w:multiLevelType w:val="hybridMultilevel"/>
    <w:tmpl w:val="473665B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35C64A8"/>
    <w:multiLevelType w:val="hybridMultilevel"/>
    <w:tmpl w:val="BCAEDF36"/>
    <w:lvl w:ilvl="0" w:tplc="4C98C3C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01FA7"/>
    <w:multiLevelType w:val="hybridMultilevel"/>
    <w:tmpl w:val="144621A2"/>
    <w:lvl w:ilvl="0" w:tplc="042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6673217"/>
    <w:multiLevelType w:val="hybridMultilevel"/>
    <w:tmpl w:val="94A4F99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42B25"/>
    <w:multiLevelType w:val="hybridMultilevel"/>
    <w:tmpl w:val="18C8F53A"/>
    <w:lvl w:ilvl="0" w:tplc="7C6465F0">
      <w:numFmt w:val="bullet"/>
      <w:lvlText w:val="-"/>
      <w:lvlJc w:val="left"/>
      <w:pPr>
        <w:ind w:left="1080" w:hanging="360"/>
      </w:pPr>
      <w:rPr>
        <w:rFonts w:ascii="Cambria" w:eastAsia="Times New Roman" w:hAnsi="Cambria" w:cs="Times New Roman" w:hint="default"/>
      </w:rPr>
    </w:lvl>
    <w:lvl w:ilvl="1" w:tplc="042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03551DC"/>
    <w:multiLevelType w:val="multilevel"/>
    <w:tmpl w:val="1FB85C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21020BF5"/>
    <w:multiLevelType w:val="hybridMultilevel"/>
    <w:tmpl w:val="041CFCD4"/>
    <w:lvl w:ilvl="0" w:tplc="042F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647" w:hanging="360"/>
      </w:pPr>
    </w:lvl>
    <w:lvl w:ilvl="2" w:tplc="042F001B" w:tentative="1">
      <w:start w:val="1"/>
      <w:numFmt w:val="lowerRoman"/>
      <w:lvlText w:val="%3."/>
      <w:lvlJc w:val="right"/>
      <w:pPr>
        <w:ind w:left="2367" w:hanging="180"/>
      </w:pPr>
    </w:lvl>
    <w:lvl w:ilvl="3" w:tplc="042F000F" w:tentative="1">
      <w:start w:val="1"/>
      <w:numFmt w:val="decimal"/>
      <w:lvlText w:val="%4."/>
      <w:lvlJc w:val="left"/>
      <w:pPr>
        <w:ind w:left="3087" w:hanging="360"/>
      </w:pPr>
    </w:lvl>
    <w:lvl w:ilvl="4" w:tplc="042F0019" w:tentative="1">
      <w:start w:val="1"/>
      <w:numFmt w:val="lowerLetter"/>
      <w:lvlText w:val="%5."/>
      <w:lvlJc w:val="left"/>
      <w:pPr>
        <w:ind w:left="3807" w:hanging="360"/>
      </w:pPr>
    </w:lvl>
    <w:lvl w:ilvl="5" w:tplc="042F001B" w:tentative="1">
      <w:start w:val="1"/>
      <w:numFmt w:val="lowerRoman"/>
      <w:lvlText w:val="%6."/>
      <w:lvlJc w:val="right"/>
      <w:pPr>
        <w:ind w:left="4527" w:hanging="180"/>
      </w:pPr>
    </w:lvl>
    <w:lvl w:ilvl="6" w:tplc="042F000F" w:tentative="1">
      <w:start w:val="1"/>
      <w:numFmt w:val="decimal"/>
      <w:lvlText w:val="%7."/>
      <w:lvlJc w:val="left"/>
      <w:pPr>
        <w:ind w:left="5247" w:hanging="360"/>
      </w:pPr>
    </w:lvl>
    <w:lvl w:ilvl="7" w:tplc="042F0019" w:tentative="1">
      <w:start w:val="1"/>
      <w:numFmt w:val="lowerLetter"/>
      <w:lvlText w:val="%8."/>
      <w:lvlJc w:val="left"/>
      <w:pPr>
        <w:ind w:left="5967" w:hanging="360"/>
      </w:pPr>
    </w:lvl>
    <w:lvl w:ilvl="8" w:tplc="042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564193F"/>
    <w:multiLevelType w:val="hybridMultilevel"/>
    <w:tmpl w:val="63DA2EA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10CD1"/>
    <w:multiLevelType w:val="hybridMultilevel"/>
    <w:tmpl w:val="CE485614"/>
    <w:lvl w:ilvl="0" w:tplc="042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4D778C"/>
    <w:multiLevelType w:val="hybridMultilevel"/>
    <w:tmpl w:val="836E7ED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1DC138E"/>
    <w:multiLevelType w:val="hybridMultilevel"/>
    <w:tmpl w:val="764CD8FC"/>
    <w:lvl w:ilvl="0" w:tplc="042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CC465F"/>
    <w:multiLevelType w:val="hybridMultilevel"/>
    <w:tmpl w:val="D7CEBB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2642E8"/>
    <w:multiLevelType w:val="hybridMultilevel"/>
    <w:tmpl w:val="0720C408"/>
    <w:lvl w:ilvl="0" w:tplc="9C4CA9F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FB703FE"/>
    <w:multiLevelType w:val="hybridMultilevel"/>
    <w:tmpl w:val="EAD2354C"/>
    <w:lvl w:ilvl="0" w:tplc="E5C68828">
      <w:start w:val="1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70493B"/>
    <w:multiLevelType w:val="hybridMultilevel"/>
    <w:tmpl w:val="C7F0CA50"/>
    <w:lvl w:ilvl="0" w:tplc="FAC4EED4">
      <w:start w:val="2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152423"/>
    <w:multiLevelType w:val="multilevel"/>
    <w:tmpl w:val="D6AC0E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2D31C8E"/>
    <w:multiLevelType w:val="hybridMultilevel"/>
    <w:tmpl w:val="446438F2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52506F"/>
    <w:multiLevelType w:val="hybridMultilevel"/>
    <w:tmpl w:val="09F0AF38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95604AC"/>
    <w:multiLevelType w:val="hybridMultilevel"/>
    <w:tmpl w:val="D7CEBB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004B81"/>
    <w:multiLevelType w:val="hybridMultilevel"/>
    <w:tmpl w:val="9880F1DC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571881"/>
    <w:multiLevelType w:val="hybridMultilevel"/>
    <w:tmpl w:val="F3BC368A"/>
    <w:lvl w:ilvl="0" w:tplc="042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B8713C"/>
    <w:multiLevelType w:val="hybridMultilevel"/>
    <w:tmpl w:val="974CDB0A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8216F11"/>
    <w:multiLevelType w:val="multilevel"/>
    <w:tmpl w:val="85465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ADF20E3"/>
    <w:multiLevelType w:val="hybridMultilevel"/>
    <w:tmpl w:val="1750D726"/>
    <w:lvl w:ilvl="0" w:tplc="9C4CA9F2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24"/>
  </w:num>
  <w:num w:numId="4">
    <w:abstractNumId w:val="23"/>
  </w:num>
  <w:num w:numId="5">
    <w:abstractNumId w:val="19"/>
  </w:num>
  <w:num w:numId="6">
    <w:abstractNumId w:val="0"/>
  </w:num>
  <w:num w:numId="7">
    <w:abstractNumId w:val="7"/>
  </w:num>
  <w:num w:numId="8">
    <w:abstractNumId w:val="13"/>
  </w:num>
  <w:num w:numId="9">
    <w:abstractNumId w:val="16"/>
  </w:num>
  <w:num w:numId="10">
    <w:abstractNumId w:val="8"/>
  </w:num>
  <w:num w:numId="11">
    <w:abstractNumId w:val="12"/>
  </w:num>
  <w:num w:numId="12">
    <w:abstractNumId w:val="25"/>
  </w:num>
  <w:num w:numId="13">
    <w:abstractNumId w:val="3"/>
  </w:num>
  <w:num w:numId="14">
    <w:abstractNumId w:val="15"/>
  </w:num>
  <w:num w:numId="15">
    <w:abstractNumId w:val="14"/>
  </w:num>
  <w:num w:numId="16">
    <w:abstractNumId w:val="4"/>
  </w:num>
  <w:num w:numId="17">
    <w:abstractNumId w:val="6"/>
  </w:num>
  <w:num w:numId="18">
    <w:abstractNumId w:val="20"/>
  </w:num>
  <w:num w:numId="19">
    <w:abstractNumId w:val="1"/>
  </w:num>
  <w:num w:numId="20">
    <w:abstractNumId w:val="5"/>
  </w:num>
  <w:num w:numId="21">
    <w:abstractNumId w:val="10"/>
  </w:num>
  <w:num w:numId="22">
    <w:abstractNumId w:val="22"/>
  </w:num>
  <w:num w:numId="23">
    <w:abstractNumId w:val="17"/>
  </w:num>
  <w:num w:numId="24">
    <w:abstractNumId w:val="18"/>
  </w:num>
  <w:num w:numId="25">
    <w:abstractNumId w:val="9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TExtzA0MDS3NDBS0lEKTi0uzszPAymwqAUANf1hWCwAAAA="/>
  </w:docVars>
  <w:rsids>
    <w:rsidRoot w:val="004405AC"/>
    <w:rsid w:val="00001B57"/>
    <w:rsid w:val="000035CB"/>
    <w:rsid w:val="00003FFE"/>
    <w:rsid w:val="000061E3"/>
    <w:rsid w:val="00006723"/>
    <w:rsid w:val="000149DD"/>
    <w:rsid w:val="00036C62"/>
    <w:rsid w:val="000503C9"/>
    <w:rsid w:val="00054119"/>
    <w:rsid w:val="00066880"/>
    <w:rsid w:val="00067474"/>
    <w:rsid w:val="00084F51"/>
    <w:rsid w:val="0009540B"/>
    <w:rsid w:val="000A23BA"/>
    <w:rsid w:val="000B12DA"/>
    <w:rsid w:val="000C6AF0"/>
    <w:rsid w:val="000E0DD1"/>
    <w:rsid w:val="000E63A5"/>
    <w:rsid w:val="001048D3"/>
    <w:rsid w:val="0010512E"/>
    <w:rsid w:val="00141017"/>
    <w:rsid w:val="00146881"/>
    <w:rsid w:val="001567A4"/>
    <w:rsid w:val="0016332A"/>
    <w:rsid w:val="00181792"/>
    <w:rsid w:val="001B5B7E"/>
    <w:rsid w:val="001C7628"/>
    <w:rsid w:val="001D01E1"/>
    <w:rsid w:val="001D2CD1"/>
    <w:rsid w:val="001D590E"/>
    <w:rsid w:val="001E5C9E"/>
    <w:rsid w:val="001F0119"/>
    <w:rsid w:val="001F5B65"/>
    <w:rsid w:val="002052CD"/>
    <w:rsid w:val="00206CD9"/>
    <w:rsid w:val="0021347E"/>
    <w:rsid w:val="00216440"/>
    <w:rsid w:val="00230F90"/>
    <w:rsid w:val="00232B24"/>
    <w:rsid w:val="00235593"/>
    <w:rsid w:val="002372C6"/>
    <w:rsid w:val="00241F5B"/>
    <w:rsid w:val="00261ACB"/>
    <w:rsid w:val="00265751"/>
    <w:rsid w:val="00270D58"/>
    <w:rsid w:val="00272EBB"/>
    <w:rsid w:val="00274195"/>
    <w:rsid w:val="002757A0"/>
    <w:rsid w:val="002835C0"/>
    <w:rsid w:val="00284420"/>
    <w:rsid w:val="002877D1"/>
    <w:rsid w:val="002958E3"/>
    <w:rsid w:val="002B61B2"/>
    <w:rsid w:val="002B7936"/>
    <w:rsid w:val="002C7630"/>
    <w:rsid w:val="002D7407"/>
    <w:rsid w:val="002E475C"/>
    <w:rsid w:val="002F24AF"/>
    <w:rsid w:val="002F5150"/>
    <w:rsid w:val="00317742"/>
    <w:rsid w:val="003353CE"/>
    <w:rsid w:val="0034063C"/>
    <w:rsid w:val="0035219D"/>
    <w:rsid w:val="00364CF4"/>
    <w:rsid w:val="00377F11"/>
    <w:rsid w:val="00385B7E"/>
    <w:rsid w:val="003B6A06"/>
    <w:rsid w:val="003C39A8"/>
    <w:rsid w:val="003D17AD"/>
    <w:rsid w:val="003E794C"/>
    <w:rsid w:val="003E7E58"/>
    <w:rsid w:val="003F00C5"/>
    <w:rsid w:val="003F52D8"/>
    <w:rsid w:val="003F6E9C"/>
    <w:rsid w:val="004009FA"/>
    <w:rsid w:val="00400BA4"/>
    <w:rsid w:val="004312FD"/>
    <w:rsid w:val="00431F73"/>
    <w:rsid w:val="00431F99"/>
    <w:rsid w:val="004405AC"/>
    <w:rsid w:val="00471FC9"/>
    <w:rsid w:val="0047469C"/>
    <w:rsid w:val="004A23F3"/>
    <w:rsid w:val="004B42A2"/>
    <w:rsid w:val="004D045B"/>
    <w:rsid w:val="004D23EB"/>
    <w:rsid w:val="004D7EBC"/>
    <w:rsid w:val="004E2D8F"/>
    <w:rsid w:val="004E7718"/>
    <w:rsid w:val="004F4295"/>
    <w:rsid w:val="005132F1"/>
    <w:rsid w:val="005207B2"/>
    <w:rsid w:val="00520C24"/>
    <w:rsid w:val="005338DD"/>
    <w:rsid w:val="005712C7"/>
    <w:rsid w:val="0057586B"/>
    <w:rsid w:val="00580357"/>
    <w:rsid w:val="00580751"/>
    <w:rsid w:val="005A6403"/>
    <w:rsid w:val="005B214C"/>
    <w:rsid w:val="005B294C"/>
    <w:rsid w:val="005B4A92"/>
    <w:rsid w:val="005B7CBA"/>
    <w:rsid w:val="005D6546"/>
    <w:rsid w:val="005F1A47"/>
    <w:rsid w:val="00600A7C"/>
    <w:rsid w:val="00602D84"/>
    <w:rsid w:val="00616EF6"/>
    <w:rsid w:val="006366E2"/>
    <w:rsid w:val="0065230A"/>
    <w:rsid w:val="00662626"/>
    <w:rsid w:val="00665E24"/>
    <w:rsid w:val="006670CA"/>
    <w:rsid w:val="0067230A"/>
    <w:rsid w:val="00672F63"/>
    <w:rsid w:val="00697C32"/>
    <w:rsid w:val="006A2FD4"/>
    <w:rsid w:val="006B4DE9"/>
    <w:rsid w:val="006C5A61"/>
    <w:rsid w:val="006C6987"/>
    <w:rsid w:val="006D280C"/>
    <w:rsid w:val="006D7333"/>
    <w:rsid w:val="006E3B86"/>
    <w:rsid w:val="006E748A"/>
    <w:rsid w:val="006F1327"/>
    <w:rsid w:val="006F4E64"/>
    <w:rsid w:val="006F709B"/>
    <w:rsid w:val="00700213"/>
    <w:rsid w:val="00710F31"/>
    <w:rsid w:val="0071162F"/>
    <w:rsid w:val="007121E3"/>
    <w:rsid w:val="00716B2B"/>
    <w:rsid w:val="00726696"/>
    <w:rsid w:val="007450F2"/>
    <w:rsid w:val="00774417"/>
    <w:rsid w:val="00785B5C"/>
    <w:rsid w:val="00796B44"/>
    <w:rsid w:val="007A2D92"/>
    <w:rsid w:val="007A43CC"/>
    <w:rsid w:val="007B6405"/>
    <w:rsid w:val="007C40CB"/>
    <w:rsid w:val="007E24B1"/>
    <w:rsid w:val="007E68DD"/>
    <w:rsid w:val="007E6A9A"/>
    <w:rsid w:val="007F4948"/>
    <w:rsid w:val="00816460"/>
    <w:rsid w:val="00823475"/>
    <w:rsid w:val="00824988"/>
    <w:rsid w:val="00851D90"/>
    <w:rsid w:val="00853EA6"/>
    <w:rsid w:val="00873C98"/>
    <w:rsid w:val="00874EB7"/>
    <w:rsid w:val="0088586D"/>
    <w:rsid w:val="00891073"/>
    <w:rsid w:val="008B49A7"/>
    <w:rsid w:val="008C3FBE"/>
    <w:rsid w:val="008C698B"/>
    <w:rsid w:val="008C7CDC"/>
    <w:rsid w:val="008E5B74"/>
    <w:rsid w:val="008F2DE3"/>
    <w:rsid w:val="00900BDC"/>
    <w:rsid w:val="00913815"/>
    <w:rsid w:val="0092713C"/>
    <w:rsid w:val="00932013"/>
    <w:rsid w:val="009379B1"/>
    <w:rsid w:val="009558EC"/>
    <w:rsid w:val="00987587"/>
    <w:rsid w:val="00987AD6"/>
    <w:rsid w:val="00987FDA"/>
    <w:rsid w:val="009A08CB"/>
    <w:rsid w:val="009A1994"/>
    <w:rsid w:val="009A2545"/>
    <w:rsid w:val="009B11AC"/>
    <w:rsid w:val="009B19E9"/>
    <w:rsid w:val="009C47A8"/>
    <w:rsid w:val="009C500E"/>
    <w:rsid w:val="009D1756"/>
    <w:rsid w:val="009D2742"/>
    <w:rsid w:val="009E4337"/>
    <w:rsid w:val="009E5863"/>
    <w:rsid w:val="009F4D9C"/>
    <w:rsid w:val="00A064A4"/>
    <w:rsid w:val="00A20809"/>
    <w:rsid w:val="00A20FA4"/>
    <w:rsid w:val="00A51517"/>
    <w:rsid w:val="00A6230C"/>
    <w:rsid w:val="00A62355"/>
    <w:rsid w:val="00A84265"/>
    <w:rsid w:val="00A859F8"/>
    <w:rsid w:val="00A91EEE"/>
    <w:rsid w:val="00AA225F"/>
    <w:rsid w:val="00AA2A6A"/>
    <w:rsid w:val="00AB01FB"/>
    <w:rsid w:val="00AC1DD5"/>
    <w:rsid w:val="00AC3EE7"/>
    <w:rsid w:val="00AC7DD0"/>
    <w:rsid w:val="00AD1E26"/>
    <w:rsid w:val="00AD233C"/>
    <w:rsid w:val="00AD35C6"/>
    <w:rsid w:val="00AF30AF"/>
    <w:rsid w:val="00AF3604"/>
    <w:rsid w:val="00B018D8"/>
    <w:rsid w:val="00B130F9"/>
    <w:rsid w:val="00B40083"/>
    <w:rsid w:val="00B4131B"/>
    <w:rsid w:val="00B41B99"/>
    <w:rsid w:val="00B50F19"/>
    <w:rsid w:val="00B55EF4"/>
    <w:rsid w:val="00B560F8"/>
    <w:rsid w:val="00B67501"/>
    <w:rsid w:val="00B713D1"/>
    <w:rsid w:val="00B75072"/>
    <w:rsid w:val="00B75213"/>
    <w:rsid w:val="00B87210"/>
    <w:rsid w:val="00BA215E"/>
    <w:rsid w:val="00BB0F87"/>
    <w:rsid w:val="00BB2A93"/>
    <w:rsid w:val="00BB338E"/>
    <w:rsid w:val="00BE5EE8"/>
    <w:rsid w:val="00C07D00"/>
    <w:rsid w:val="00C1101A"/>
    <w:rsid w:val="00C13A6E"/>
    <w:rsid w:val="00C3539A"/>
    <w:rsid w:val="00C36DAB"/>
    <w:rsid w:val="00C3765F"/>
    <w:rsid w:val="00C41647"/>
    <w:rsid w:val="00C42114"/>
    <w:rsid w:val="00C444E5"/>
    <w:rsid w:val="00C67F27"/>
    <w:rsid w:val="00C857DF"/>
    <w:rsid w:val="00CA01C2"/>
    <w:rsid w:val="00CA1B52"/>
    <w:rsid w:val="00CB3DF1"/>
    <w:rsid w:val="00CF12CD"/>
    <w:rsid w:val="00D20DEA"/>
    <w:rsid w:val="00D25D27"/>
    <w:rsid w:val="00D26DD1"/>
    <w:rsid w:val="00D45822"/>
    <w:rsid w:val="00D46008"/>
    <w:rsid w:val="00D61460"/>
    <w:rsid w:val="00D664D4"/>
    <w:rsid w:val="00D70055"/>
    <w:rsid w:val="00D754E9"/>
    <w:rsid w:val="00D831D0"/>
    <w:rsid w:val="00D83F06"/>
    <w:rsid w:val="00D86065"/>
    <w:rsid w:val="00D93094"/>
    <w:rsid w:val="00D94287"/>
    <w:rsid w:val="00DB2A39"/>
    <w:rsid w:val="00DB7614"/>
    <w:rsid w:val="00DD5FA0"/>
    <w:rsid w:val="00DE0D02"/>
    <w:rsid w:val="00DF1C5F"/>
    <w:rsid w:val="00DF270D"/>
    <w:rsid w:val="00DF2DE5"/>
    <w:rsid w:val="00DF3954"/>
    <w:rsid w:val="00DF5BC6"/>
    <w:rsid w:val="00DF6245"/>
    <w:rsid w:val="00E041F4"/>
    <w:rsid w:val="00E13059"/>
    <w:rsid w:val="00E240AA"/>
    <w:rsid w:val="00E27AB4"/>
    <w:rsid w:val="00E41CD9"/>
    <w:rsid w:val="00E44094"/>
    <w:rsid w:val="00E4680B"/>
    <w:rsid w:val="00E52745"/>
    <w:rsid w:val="00E533CB"/>
    <w:rsid w:val="00E76B5F"/>
    <w:rsid w:val="00E83BAD"/>
    <w:rsid w:val="00EB06A9"/>
    <w:rsid w:val="00EB0844"/>
    <w:rsid w:val="00EB1C25"/>
    <w:rsid w:val="00EC4747"/>
    <w:rsid w:val="00ED2796"/>
    <w:rsid w:val="00EE1B34"/>
    <w:rsid w:val="00EF0751"/>
    <w:rsid w:val="00F00738"/>
    <w:rsid w:val="00F01062"/>
    <w:rsid w:val="00F020F6"/>
    <w:rsid w:val="00F04748"/>
    <w:rsid w:val="00F0721B"/>
    <w:rsid w:val="00F27FE4"/>
    <w:rsid w:val="00F31285"/>
    <w:rsid w:val="00F336B4"/>
    <w:rsid w:val="00F459C5"/>
    <w:rsid w:val="00F60B45"/>
    <w:rsid w:val="00F64A8D"/>
    <w:rsid w:val="00F70694"/>
    <w:rsid w:val="00F752A7"/>
    <w:rsid w:val="00F81C4D"/>
    <w:rsid w:val="00F90131"/>
    <w:rsid w:val="00F93BE7"/>
    <w:rsid w:val="00F93CAF"/>
    <w:rsid w:val="00F95167"/>
    <w:rsid w:val="00F9717D"/>
    <w:rsid w:val="00FA12FA"/>
    <w:rsid w:val="00FA4A07"/>
    <w:rsid w:val="00FB5620"/>
    <w:rsid w:val="00FC4558"/>
    <w:rsid w:val="00FC46F6"/>
    <w:rsid w:val="00FC4AB3"/>
    <w:rsid w:val="00FC4AE8"/>
    <w:rsid w:val="00FD08A5"/>
    <w:rsid w:val="00FD3F50"/>
    <w:rsid w:val="00FE78BA"/>
    <w:rsid w:val="00FF1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2F0871"/>
  <w15:docId w15:val="{0D68D99A-4670-4807-92DC-B86FBA16D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mk-MK" w:eastAsia="mk-MK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07D00"/>
    <w:rPr>
      <w:rFonts w:ascii="Cambria" w:hAnsi="Cambria"/>
      <w:sz w:val="22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232B24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232B24"/>
    <w:pPr>
      <w:outlineLvl w:val="1"/>
    </w:pPr>
    <w:rPr>
      <w:b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F9717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D7EB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D7EBC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rsid w:val="004D7EBC"/>
    <w:pPr>
      <w:jc w:val="center"/>
    </w:pPr>
    <w:rPr>
      <w:b/>
      <w:bCs/>
      <w:sz w:val="32"/>
      <w:lang w:val="ro-RO"/>
    </w:rPr>
  </w:style>
  <w:style w:type="paragraph" w:customStyle="1" w:styleId="COEHeading1">
    <w:name w:val="COE_Heading1"/>
    <w:basedOn w:val="Normal"/>
    <w:rsid w:val="00E83BAD"/>
    <w:rPr>
      <w:b/>
      <w:sz w:val="32"/>
      <w:lang w:val="fr-FR" w:eastAsia="fr-FR"/>
    </w:rPr>
  </w:style>
  <w:style w:type="paragraph" w:customStyle="1" w:styleId="COENoLignes">
    <w:name w:val="COE_NoLignes"/>
    <w:rsid w:val="00E83BAD"/>
    <w:rPr>
      <w:sz w:val="24"/>
      <w:lang w:val="en-US" w:eastAsia="en-US"/>
    </w:rPr>
  </w:style>
  <w:style w:type="paragraph" w:customStyle="1" w:styleId="Char1CarChar">
    <w:name w:val="Char1 Car Char"/>
    <w:basedOn w:val="Normal"/>
    <w:rsid w:val="00E83BAD"/>
    <w:pPr>
      <w:spacing w:after="160" w:line="240" w:lineRule="exact"/>
    </w:pPr>
    <w:rPr>
      <w:rFonts w:ascii="Arial" w:hAnsi="Arial" w:cs="Arial"/>
      <w:sz w:val="20"/>
      <w:szCs w:val="20"/>
      <w:lang w:val="en-US"/>
    </w:rPr>
  </w:style>
  <w:style w:type="character" w:styleId="Hyperlink">
    <w:name w:val="Hyperlink"/>
    <w:basedOn w:val="DefaultParagraphFont"/>
    <w:rsid w:val="005132F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32B24"/>
    <w:rPr>
      <w:rFonts w:ascii="Cambria" w:hAnsi="Cambria" w:cs="Arial"/>
      <w:b/>
      <w:bCs/>
      <w:kern w:val="32"/>
      <w:sz w:val="28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232B24"/>
    <w:rPr>
      <w:rFonts w:ascii="Cambria" w:hAnsi="Cambria"/>
      <w:b/>
      <w:sz w:val="22"/>
      <w:szCs w:val="24"/>
      <w:lang w:val="en-US" w:eastAsia="en-US"/>
    </w:rPr>
  </w:style>
  <w:style w:type="table" w:styleId="TableGrid">
    <w:name w:val="Table Grid"/>
    <w:basedOn w:val="TableNormal"/>
    <w:rsid w:val="00232B2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796B44"/>
    <w:rPr>
      <w:rFonts w:ascii="Cambria" w:hAnsi="Cambria"/>
      <w:sz w:val="22"/>
      <w:szCs w:val="24"/>
      <w:lang w:val="en-GB" w:eastAsia="en-US"/>
    </w:rPr>
  </w:style>
  <w:style w:type="paragraph" w:styleId="BalloonText">
    <w:name w:val="Balloon Text"/>
    <w:basedOn w:val="Normal"/>
    <w:link w:val="BalloonTextChar"/>
    <w:rsid w:val="003177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742"/>
    <w:rPr>
      <w:rFonts w:ascii="Tahoma" w:hAnsi="Tahoma" w:cs="Tahoma"/>
      <w:sz w:val="16"/>
      <w:szCs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5712C7"/>
    <w:pPr>
      <w:ind w:left="720"/>
      <w:contextualSpacing/>
    </w:pPr>
  </w:style>
  <w:style w:type="table" w:styleId="TableGrid8">
    <w:name w:val="Table Grid 8"/>
    <w:basedOn w:val="TableNormal"/>
    <w:rsid w:val="00EC474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go">
    <w:name w:val="go"/>
    <w:basedOn w:val="DefaultParagraphFont"/>
    <w:rsid w:val="00AD233C"/>
  </w:style>
  <w:style w:type="character" w:customStyle="1" w:styleId="Nerijeenospominjanje1">
    <w:name w:val="Neriješeno spominjanje1"/>
    <w:basedOn w:val="DefaultParagraphFont"/>
    <w:uiPriority w:val="99"/>
    <w:semiHidden/>
    <w:unhideWhenUsed/>
    <w:rsid w:val="006F132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F9717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586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018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07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3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219</Characters>
  <Application>Microsoft Office Word</Application>
  <DocSecurity>0</DocSecurity>
  <Lines>54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Janevska</dc:creator>
  <cp:lastModifiedBy>Vanja Starovlah</cp:lastModifiedBy>
  <cp:revision>2</cp:revision>
  <cp:lastPrinted>2011-07-26T15:43:00Z</cp:lastPrinted>
  <dcterms:created xsi:type="dcterms:W3CDTF">2024-11-06T09:51:00Z</dcterms:created>
  <dcterms:modified xsi:type="dcterms:W3CDTF">2024-11-06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139bcf1bb128d4cdcf73701876ef8a9201a5ba0b434ad0fe68c442ed04caa4</vt:lpwstr>
  </property>
</Properties>
</file>